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BEE556" w14:textId="4F561BC3" w:rsidR="00181A48" w:rsidRPr="0085312C" w:rsidRDefault="0016027F" w:rsidP="007D5E7C">
      <w:pPr>
        <w:jc w:val="center"/>
        <w:rPr>
          <w:rFonts w:asciiTheme="majorHAnsi" w:hAnsiTheme="majorHAnsi"/>
          <w:b/>
          <w:color w:val="0070C0"/>
          <w:sz w:val="48"/>
          <w:szCs w:val="48"/>
        </w:rPr>
      </w:pPr>
      <w:r w:rsidRPr="0085312C">
        <w:rPr>
          <w:rFonts w:asciiTheme="majorHAnsi" w:hAnsiTheme="majorHAnsi"/>
          <w:b/>
          <w:color w:val="0070C0"/>
          <w:sz w:val="48"/>
          <w:szCs w:val="48"/>
        </w:rPr>
        <w:t>BATMATRIX Ba</w:t>
      </w:r>
      <w:r w:rsidR="00181A48" w:rsidRPr="0085312C">
        <w:rPr>
          <w:rFonts w:asciiTheme="majorHAnsi" w:hAnsiTheme="majorHAnsi"/>
          <w:b/>
          <w:color w:val="0070C0"/>
          <w:sz w:val="48"/>
          <w:szCs w:val="48"/>
        </w:rPr>
        <w:t>tting Clinic</w:t>
      </w:r>
    </w:p>
    <w:p w14:paraId="37073292" w14:textId="688D89A2" w:rsidR="00A43E6F" w:rsidRPr="008D40F1" w:rsidRDefault="009F6D5D" w:rsidP="008D40F1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A47E7B">
        <w:rPr>
          <w:rFonts w:ascii="Arial" w:hAnsi="Arial" w:cs="Arial"/>
          <w:b/>
          <w:sz w:val="24"/>
          <w:szCs w:val="24"/>
        </w:rPr>
        <w:t>Coac</w:t>
      </w:r>
      <w:r w:rsidR="005B350A">
        <w:rPr>
          <w:rFonts w:ascii="Arial" w:hAnsi="Arial" w:cs="Arial"/>
          <w:b/>
          <w:sz w:val="24"/>
          <w:szCs w:val="24"/>
        </w:rPr>
        <w:t xml:space="preserve">hes: Alan Moore, Les Roberts, </w:t>
      </w:r>
      <w:r w:rsidR="00904EB6">
        <w:rPr>
          <w:rFonts w:ascii="Arial" w:hAnsi="Arial" w:cs="Arial"/>
          <w:b/>
          <w:sz w:val="24"/>
          <w:szCs w:val="24"/>
        </w:rPr>
        <w:t>Bill Holland and Gary Peacock</w:t>
      </w:r>
    </w:p>
    <w:p w14:paraId="6828F386" w14:textId="77777777" w:rsidR="0043781F" w:rsidRPr="00A47E7B" w:rsidRDefault="0043781F" w:rsidP="009F6D5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75992C23" w14:textId="7F6C0D7C" w:rsidR="00EA37A5" w:rsidRPr="00D21584" w:rsidRDefault="00612D33" w:rsidP="00EA37A5">
      <w:pPr>
        <w:pStyle w:val="NoSpacing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40"/>
          <w:szCs w:val="40"/>
        </w:rPr>
        <w:t>NORTH SHORE</w:t>
      </w:r>
      <w:r w:rsidR="00A22C35" w:rsidRPr="00EA37A5">
        <w:rPr>
          <w:rFonts w:ascii="Arial" w:hAnsi="Arial" w:cs="Arial"/>
          <w:b/>
          <w:sz w:val="40"/>
          <w:szCs w:val="40"/>
        </w:rPr>
        <w:t xml:space="preserve"> </w:t>
      </w:r>
      <w:r w:rsidR="00EA37A5">
        <w:rPr>
          <w:rFonts w:ascii="Arial" w:hAnsi="Arial" w:cs="Arial"/>
          <w:b/>
          <w:sz w:val="40"/>
          <w:szCs w:val="40"/>
        </w:rPr>
        <w:t>–</w:t>
      </w:r>
      <w:r w:rsidR="00A22C35" w:rsidRPr="00EA37A5">
        <w:rPr>
          <w:rFonts w:ascii="Arial" w:hAnsi="Arial" w:cs="Arial"/>
          <w:b/>
          <w:sz w:val="40"/>
          <w:szCs w:val="40"/>
        </w:rPr>
        <w:t xml:space="preserve"> BATTING</w:t>
      </w:r>
      <w:r w:rsidR="00EA37A5">
        <w:rPr>
          <w:rFonts w:ascii="Arial" w:hAnsi="Arial" w:cs="Arial"/>
          <w:b/>
          <w:sz w:val="40"/>
          <w:szCs w:val="40"/>
        </w:rPr>
        <w:t xml:space="preserve">: </w:t>
      </w:r>
      <w:r w:rsidR="001630BF">
        <w:rPr>
          <w:rFonts w:ascii="Arial" w:hAnsi="Arial" w:cs="Arial"/>
          <w:b/>
          <w:sz w:val="40"/>
          <w:szCs w:val="40"/>
        </w:rPr>
        <w:t>FEBRUARY</w:t>
      </w:r>
      <w:r w:rsidR="00B76D17" w:rsidRPr="00D21584">
        <w:rPr>
          <w:rFonts w:ascii="Arial" w:hAnsi="Arial" w:cs="Arial"/>
          <w:b/>
          <w:sz w:val="40"/>
          <w:szCs w:val="40"/>
        </w:rPr>
        <w:t xml:space="preserve"> </w:t>
      </w:r>
      <w:r w:rsidR="001630BF">
        <w:rPr>
          <w:rFonts w:ascii="Arial" w:hAnsi="Arial" w:cs="Arial"/>
          <w:b/>
          <w:sz w:val="36"/>
          <w:szCs w:val="36"/>
        </w:rPr>
        <w:t>2021</w:t>
      </w:r>
    </w:p>
    <w:p w14:paraId="5620CD12" w14:textId="13DBE2D1" w:rsidR="003350C3" w:rsidRPr="00EA37A5" w:rsidRDefault="0043781F" w:rsidP="008D40F1">
      <w:pPr>
        <w:pStyle w:val="NoSpacing"/>
        <w:jc w:val="center"/>
        <w:rPr>
          <w:rFonts w:ascii="Arial" w:hAnsi="Arial" w:cs="Arial"/>
          <w:sz w:val="28"/>
          <w:szCs w:val="28"/>
        </w:rPr>
      </w:pPr>
      <w:r w:rsidRPr="00EA37A5">
        <w:rPr>
          <w:rFonts w:ascii="Arial" w:hAnsi="Arial" w:cs="Arial"/>
          <w:sz w:val="28"/>
          <w:szCs w:val="28"/>
        </w:rPr>
        <w:t xml:space="preserve">                          </w:t>
      </w:r>
    </w:p>
    <w:p w14:paraId="0ACCBF20" w14:textId="0F03C05C" w:rsidR="00612D33" w:rsidRDefault="001630BF" w:rsidP="00EA37A5">
      <w:pPr>
        <w:pStyle w:val="NoSpacing"/>
        <w:spacing w:line="30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 new</w:t>
      </w:r>
      <w:bookmarkStart w:id="0" w:name="_GoBack"/>
      <w:bookmarkEnd w:id="0"/>
      <w:r w:rsidR="00652349">
        <w:rPr>
          <w:rFonts w:ascii="Arial" w:hAnsi="Arial" w:cs="Arial"/>
          <w:sz w:val="28"/>
          <w:szCs w:val="28"/>
        </w:rPr>
        <w:t xml:space="preserve"> </w:t>
      </w:r>
      <w:r w:rsidR="00F07AE3" w:rsidRPr="00A22C35">
        <w:rPr>
          <w:rFonts w:ascii="Arial" w:hAnsi="Arial" w:cs="Arial"/>
          <w:sz w:val="28"/>
          <w:szCs w:val="28"/>
        </w:rPr>
        <w:t>batting</w:t>
      </w:r>
      <w:r w:rsidR="00534B51">
        <w:rPr>
          <w:rFonts w:ascii="Arial" w:hAnsi="Arial" w:cs="Arial"/>
          <w:sz w:val="28"/>
          <w:szCs w:val="28"/>
        </w:rPr>
        <w:t xml:space="preserve"> clinic is about to </w:t>
      </w:r>
      <w:r w:rsidR="00D21584">
        <w:rPr>
          <w:rFonts w:ascii="Arial" w:hAnsi="Arial" w:cs="Arial"/>
          <w:sz w:val="28"/>
          <w:szCs w:val="28"/>
        </w:rPr>
        <w:t>begin</w:t>
      </w:r>
      <w:r w:rsidR="00534B51">
        <w:rPr>
          <w:rFonts w:ascii="Arial" w:hAnsi="Arial" w:cs="Arial"/>
          <w:sz w:val="28"/>
          <w:szCs w:val="28"/>
        </w:rPr>
        <w:t xml:space="preserve"> in </w:t>
      </w:r>
      <w:r>
        <w:rPr>
          <w:rFonts w:ascii="Arial" w:hAnsi="Arial" w:cs="Arial"/>
          <w:b/>
          <w:sz w:val="28"/>
          <w:szCs w:val="28"/>
        </w:rPr>
        <w:t>February</w:t>
      </w:r>
      <w:r w:rsidR="00B76D17" w:rsidRPr="00D21584">
        <w:rPr>
          <w:rFonts w:ascii="Arial" w:hAnsi="Arial" w:cs="Arial"/>
          <w:b/>
          <w:sz w:val="28"/>
          <w:szCs w:val="28"/>
        </w:rPr>
        <w:t xml:space="preserve"> </w:t>
      </w:r>
      <w:r w:rsidR="008973DD">
        <w:rPr>
          <w:rFonts w:ascii="Arial" w:hAnsi="Arial" w:cs="Arial"/>
          <w:b/>
          <w:sz w:val="28"/>
          <w:szCs w:val="28"/>
        </w:rPr>
        <w:t>202</w:t>
      </w:r>
      <w:r>
        <w:rPr>
          <w:rFonts w:ascii="Arial" w:hAnsi="Arial" w:cs="Arial"/>
          <w:b/>
          <w:sz w:val="28"/>
          <w:szCs w:val="28"/>
        </w:rPr>
        <w:t>1</w:t>
      </w:r>
      <w:r w:rsidR="004D2E20">
        <w:rPr>
          <w:rFonts w:ascii="Arial" w:hAnsi="Arial" w:cs="Arial"/>
          <w:sz w:val="28"/>
          <w:szCs w:val="28"/>
        </w:rPr>
        <w:t>.</w:t>
      </w:r>
    </w:p>
    <w:p w14:paraId="1009D97F" w14:textId="6BCCD62F" w:rsidR="00B76D17" w:rsidRDefault="00534B51" w:rsidP="00EA37A5">
      <w:pPr>
        <w:pStyle w:val="NoSpacing"/>
        <w:spacing w:line="30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lease contact Alan Moore </w:t>
      </w:r>
      <w:r w:rsidR="00F07AE3" w:rsidRPr="00A22C35">
        <w:rPr>
          <w:rFonts w:ascii="Arial" w:hAnsi="Arial" w:cs="Arial"/>
          <w:sz w:val="28"/>
          <w:szCs w:val="28"/>
        </w:rPr>
        <w:t xml:space="preserve">by email or phone to book a </w:t>
      </w:r>
      <w:r w:rsidR="00147235">
        <w:rPr>
          <w:rFonts w:ascii="Arial" w:hAnsi="Arial" w:cs="Arial"/>
          <w:sz w:val="28"/>
          <w:szCs w:val="28"/>
        </w:rPr>
        <w:t>place now</w:t>
      </w:r>
      <w:r w:rsidR="00B76D17">
        <w:rPr>
          <w:rFonts w:ascii="Arial" w:hAnsi="Arial" w:cs="Arial"/>
          <w:sz w:val="28"/>
          <w:szCs w:val="28"/>
        </w:rPr>
        <w:t>.</w:t>
      </w:r>
    </w:p>
    <w:p w14:paraId="72F1EDF9" w14:textId="5375C330" w:rsidR="00147235" w:rsidRDefault="00147235" w:rsidP="00EA37A5">
      <w:pPr>
        <w:pStyle w:val="NoSpacing"/>
        <w:spacing w:line="30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</w:t>
      </w:r>
    </w:p>
    <w:p w14:paraId="7160318E" w14:textId="3A54A7FC" w:rsidR="00B76D17" w:rsidRDefault="001630BF" w:rsidP="00EA37A5">
      <w:pPr>
        <w:pStyle w:val="NoSpacing"/>
        <w:spacing w:line="30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2</w:t>
      </w:r>
      <w:r w:rsidR="005C0805">
        <w:rPr>
          <w:rFonts w:ascii="Arial" w:hAnsi="Arial" w:cs="Arial"/>
          <w:sz w:val="28"/>
          <w:szCs w:val="28"/>
        </w:rPr>
        <w:t xml:space="preserve"> – 1</w:t>
      </w:r>
      <w:r w:rsidR="00BB268F">
        <w:rPr>
          <w:rFonts w:ascii="Arial" w:hAnsi="Arial" w:cs="Arial"/>
          <w:sz w:val="28"/>
          <w:szCs w:val="28"/>
        </w:rPr>
        <w:t xml:space="preserve">hour </w:t>
      </w:r>
      <w:r w:rsidR="003B2A23">
        <w:rPr>
          <w:rFonts w:ascii="Arial" w:hAnsi="Arial" w:cs="Arial"/>
          <w:sz w:val="28"/>
          <w:szCs w:val="28"/>
        </w:rPr>
        <w:t>lessons.</w:t>
      </w:r>
    </w:p>
    <w:p w14:paraId="1B0B461B" w14:textId="40CE44ED" w:rsidR="008D40F1" w:rsidRDefault="008D40F1" w:rsidP="00EA37A5">
      <w:pPr>
        <w:pStyle w:val="NoSpacing"/>
        <w:spacing w:line="30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Learn and understand a new technique in batting as well as being mentally </w:t>
      </w:r>
      <w:r w:rsidR="00612D33">
        <w:rPr>
          <w:rFonts w:ascii="Arial" w:hAnsi="Arial" w:cs="Arial"/>
          <w:sz w:val="28"/>
          <w:szCs w:val="28"/>
        </w:rPr>
        <w:t>tough as a hitter and how to develop</w:t>
      </w:r>
      <w:r>
        <w:rPr>
          <w:rFonts w:ascii="Arial" w:hAnsi="Arial" w:cs="Arial"/>
          <w:sz w:val="28"/>
          <w:szCs w:val="28"/>
        </w:rPr>
        <w:t xml:space="preserve"> a batting routine</w:t>
      </w:r>
      <w:r w:rsidR="000B6646">
        <w:rPr>
          <w:rFonts w:ascii="Arial" w:hAnsi="Arial" w:cs="Arial"/>
          <w:sz w:val="28"/>
          <w:szCs w:val="28"/>
        </w:rPr>
        <w:t>.</w:t>
      </w:r>
    </w:p>
    <w:p w14:paraId="0C9BE36F" w14:textId="77777777" w:rsidR="00EA37A5" w:rsidRDefault="00EA37A5" w:rsidP="00683DDB">
      <w:pPr>
        <w:pStyle w:val="NoSpacing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single" w:sz="4" w:space="0" w:color="7F7F7F" w:themeColor="text1" w:themeTint="80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951"/>
        <w:gridCol w:w="7903"/>
      </w:tblGrid>
      <w:tr w:rsidR="00EA37A5" w14:paraId="5F6A67CC" w14:textId="77777777" w:rsidTr="00EA37A5">
        <w:tc>
          <w:tcPr>
            <w:tcW w:w="1951" w:type="dxa"/>
          </w:tcPr>
          <w:p w14:paraId="2FE499A2" w14:textId="2305ECD8" w:rsidR="008973DD" w:rsidRDefault="00652349" w:rsidP="00683DDB">
            <w:pPr>
              <w:pStyle w:val="NoSpacing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Location</w:t>
            </w:r>
            <w:r w:rsidR="008973DD">
              <w:rPr>
                <w:rFonts w:ascii="Arial" w:hAnsi="Arial" w:cs="Arial"/>
                <w:b/>
                <w:sz w:val="28"/>
                <w:szCs w:val="28"/>
              </w:rPr>
              <w:t>:</w:t>
            </w:r>
          </w:p>
          <w:p w14:paraId="2264803C" w14:textId="50ADA01F" w:rsidR="00EA37A5" w:rsidRPr="00EA37A5" w:rsidRDefault="00EA37A5" w:rsidP="00683DDB">
            <w:pPr>
              <w:pStyle w:val="NoSpacing"/>
              <w:rPr>
                <w:rFonts w:ascii="Arial" w:hAnsi="Arial" w:cs="Arial"/>
                <w:b/>
                <w:sz w:val="28"/>
                <w:szCs w:val="28"/>
              </w:rPr>
            </w:pPr>
            <w:r w:rsidRPr="00EA37A5">
              <w:rPr>
                <w:rFonts w:ascii="Arial" w:hAnsi="Arial" w:cs="Arial"/>
                <w:b/>
                <w:sz w:val="28"/>
                <w:szCs w:val="28"/>
              </w:rPr>
              <w:t>Starting Date:</w:t>
            </w:r>
          </w:p>
        </w:tc>
        <w:tc>
          <w:tcPr>
            <w:tcW w:w="7903" w:type="dxa"/>
          </w:tcPr>
          <w:p w14:paraId="105823C8" w14:textId="1B6BCAE7" w:rsidR="00EA37A5" w:rsidRDefault="008534D0" w:rsidP="00EA37A5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  <w:r w:rsidRPr="008534D0">
              <w:rPr>
                <w:rFonts w:ascii="Arial" w:hAnsi="Arial" w:cs="Arial"/>
                <w:b/>
                <w:sz w:val="28"/>
                <w:szCs w:val="28"/>
              </w:rPr>
              <w:t>Village Green, St. Ives</w:t>
            </w:r>
          </w:p>
          <w:p w14:paraId="52D0FE77" w14:textId="77777777" w:rsidR="008534D0" w:rsidRDefault="008534D0" w:rsidP="00B76D17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  <w:p w14:paraId="04983D0A" w14:textId="0E7F9FBC" w:rsidR="00EA37A5" w:rsidRPr="00EA37A5" w:rsidRDefault="00EA37A5" w:rsidP="00B76D17">
            <w:pPr>
              <w:pStyle w:val="NoSpacing"/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</w:pPr>
            <w:r w:rsidRPr="00A22C35">
              <w:rPr>
                <w:rFonts w:ascii="Arial" w:hAnsi="Arial" w:cs="Arial"/>
                <w:sz w:val="28"/>
                <w:szCs w:val="28"/>
              </w:rPr>
              <w:t xml:space="preserve">First Session: </w:t>
            </w:r>
            <w:r w:rsidR="00BB268F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WEDNESDAY</w:t>
            </w:r>
            <w:r w:rsidRPr="005D39A9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1630BF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10TH FEBRUARY 2021</w:t>
            </w:r>
            <w:r w:rsidR="00612D33">
              <w:rPr>
                <w:rFonts w:ascii="Arial" w:hAnsi="Arial" w:cs="Arial"/>
                <w:b/>
                <w:color w:val="000000" w:themeColor="text1"/>
                <w:sz w:val="28"/>
                <w:szCs w:val="28"/>
              </w:rPr>
              <w:t>.</w:t>
            </w:r>
          </w:p>
        </w:tc>
      </w:tr>
      <w:tr w:rsidR="00EA37A5" w14:paraId="08CBC7C8" w14:textId="77777777" w:rsidTr="002B1353">
        <w:tc>
          <w:tcPr>
            <w:tcW w:w="1951" w:type="dxa"/>
          </w:tcPr>
          <w:p w14:paraId="101CDBAC" w14:textId="78786053" w:rsidR="00EA37A5" w:rsidRDefault="002B1353" w:rsidP="002B1353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  <w:r w:rsidRPr="002B1353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="00EA37A5" w:rsidRPr="002B1353">
              <w:rPr>
                <w:rFonts w:ascii="Arial" w:hAnsi="Arial" w:cs="Arial"/>
                <w:b/>
                <w:sz w:val="28"/>
                <w:szCs w:val="28"/>
              </w:rPr>
              <w:t xml:space="preserve"> sessions available</w:t>
            </w:r>
          </w:p>
        </w:tc>
        <w:tc>
          <w:tcPr>
            <w:tcW w:w="7903" w:type="dxa"/>
            <w:vAlign w:val="center"/>
          </w:tcPr>
          <w:p w14:paraId="038AAC46" w14:textId="655E1C9C" w:rsidR="002B1353" w:rsidRPr="002B1353" w:rsidRDefault="002B1353" w:rsidP="002B1353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 w:rsidRPr="002B1353">
              <w:rPr>
                <w:rFonts w:ascii="Arial" w:hAnsi="Arial" w:cs="Arial"/>
                <w:sz w:val="24"/>
                <w:szCs w:val="28"/>
              </w:rPr>
              <w:t>Session 1 – 5pm to 6pm</w:t>
            </w:r>
            <w:r w:rsidR="00BB268F">
              <w:rPr>
                <w:rFonts w:ascii="Arial" w:hAnsi="Arial" w:cs="Arial"/>
                <w:sz w:val="24"/>
                <w:szCs w:val="28"/>
              </w:rPr>
              <w:t xml:space="preserve"> </w:t>
            </w:r>
            <w:r w:rsidR="00834E62">
              <w:rPr>
                <w:rFonts w:ascii="Arial" w:hAnsi="Arial" w:cs="Arial"/>
                <w:sz w:val="24"/>
                <w:szCs w:val="28"/>
              </w:rPr>
              <w:t xml:space="preserve"> </w:t>
            </w:r>
          </w:p>
          <w:p w14:paraId="79FFB24C" w14:textId="77777777" w:rsidR="002B1353" w:rsidRPr="002B1353" w:rsidRDefault="002B1353" w:rsidP="002B1353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 w:rsidRPr="002B1353">
              <w:rPr>
                <w:rFonts w:ascii="Arial" w:hAnsi="Arial" w:cs="Arial"/>
                <w:sz w:val="24"/>
                <w:szCs w:val="28"/>
              </w:rPr>
              <w:t>Session 2 – 6pm to 7pm</w:t>
            </w:r>
          </w:p>
          <w:p w14:paraId="2F4F6473" w14:textId="677742B7" w:rsidR="002B1353" w:rsidRDefault="002B1353" w:rsidP="002B1353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 w:rsidRPr="002B1353">
              <w:rPr>
                <w:rFonts w:ascii="Arial" w:hAnsi="Arial" w:cs="Arial"/>
                <w:sz w:val="24"/>
                <w:szCs w:val="28"/>
              </w:rPr>
              <w:t>Session 3 – 7pm to 8pm</w:t>
            </w:r>
          </w:p>
          <w:p w14:paraId="3E2411CD" w14:textId="13CD4D85" w:rsidR="002B1353" w:rsidRDefault="002B1353" w:rsidP="002B1353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  <w:r w:rsidRPr="002B1353">
              <w:rPr>
                <w:rFonts w:ascii="Arial" w:hAnsi="Arial" w:cs="Arial"/>
                <w:sz w:val="20"/>
                <w:szCs w:val="28"/>
              </w:rPr>
              <w:t>Please indicate your time preference and I will try to allocate that time if possible</w:t>
            </w:r>
          </w:p>
        </w:tc>
      </w:tr>
      <w:tr w:rsidR="00EA37A5" w14:paraId="133DDF14" w14:textId="77777777" w:rsidTr="00EA37A5">
        <w:tc>
          <w:tcPr>
            <w:tcW w:w="1951" w:type="dxa"/>
          </w:tcPr>
          <w:p w14:paraId="6C2CB75E" w14:textId="77777777" w:rsidR="00EA37A5" w:rsidRPr="00EA37A5" w:rsidRDefault="00EA37A5" w:rsidP="00EA37A5">
            <w:pPr>
              <w:pStyle w:val="NoSpacing"/>
              <w:rPr>
                <w:rFonts w:ascii="Arial" w:hAnsi="Arial" w:cs="Arial"/>
                <w:b/>
                <w:sz w:val="28"/>
                <w:szCs w:val="28"/>
              </w:rPr>
            </w:pPr>
            <w:r w:rsidRPr="00EA37A5">
              <w:rPr>
                <w:rFonts w:ascii="Arial" w:hAnsi="Arial" w:cs="Arial"/>
                <w:b/>
                <w:sz w:val="28"/>
                <w:szCs w:val="28"/>
              </w:rPr>
              <w:t>Dates</w:t>
            </w:r>
          </w:p>
          <w:p w14:paraId="0CBC0320" w14:textId="77777777" w:rsidR="00EA37A5" w:rsidRDefault="00EA37A5" w:rsidP="00683DDB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903" w:type="dxa"/>
          </w:tcPr>
          <w:p w14:paraId="1CA1FBA3" w14:textId="5CA9E517" w:rsidR="001C4588" w:rsidRDefault="001630BF" w:rsidP="009309A6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February</w:t>
            </w:r>
            <w:r w:rsidR="00652349">
              <w:rPr>
                <w:rFonts w:ascii="Arial" w:hAnsi="Arial" w:cs="Arial"/>
                <w:sz w:val="24"/>
                <w:szCs w:val="28"/>
              </w:rPr>
              <w:t xml:space="preserve"> </w:t>
            </w:r>
            <w:r>
              <w:rPr>
                <w:rFonts w:ascii="Arial" w:hAnsi="Arial" w:cs="Arial"/>
                <w:sz w:val="24"/>
                <w:szCs w:val="28"/>
              </w:rPr>
              <w:t xml:space="preserve"> </w:t>
            </w:r>
            <w:r w:rsidR="00652349">
              <w:rPr>
                <w:rFonts w:ascii="Arial" w:hAnsi="Arial" w:cs="Arial"/>
                <w:sz w:val="24"/>
                <w:szCs w:val="28"/>
              </w:rPr>
              <w:t xml:space="preserve"> </w:t>
            </w:r>
            <w:r>
              <w:rPr>
                <w:rFonts w:ascii="Arial" w:hAnsi="Arial" w:cs="Arial"/>
                <w:sz w:val="24"/>
                <w:szCs w:val="28"/>
              </w:rPr>
              <w:t xml:space="preserve">    </w:t>
            </w:r>
            <w:r w:rsidR="00652349">
              <w:rPr>
                <w:rFonts w:ascii="Arial" w:hAnsi="Arial" w:cs="Arial"/>
                <w:sz w:val="24"/>
                <w:szCs w:val="28"/>
              </w:rPr>
              <w:t xml:space="preserve"> </w:t>
            </w:r>
            <w:r>
              <w:rPr>
                <w:rFonts w:ascii="Arial" w:hAnsi="Arial" w:cs="Arial"/>
                <w:sz w:val="24"/>
                <w:szCs w:val="28"/>
              </w:rPr>
              <w:t>10, 17, 24</w:t>
            </w:r>
            <w:r w:rsidR="00652349">
              <w:rPr>
                <w:rFonts w:ascii="Arial" w:hAnsi="Arial" w:cs="Arial"/>
                <w:sz w:val="24"/>
                <w:szCs w:val="28"/>
              </w:rPr>
              <w:t xml:space="preserve">   </w:t>
            </w:r>
          </w:p>
          <w:p w14:paraId="66159EF1" w14:textId="77777777" w:rsidR="001630BF" w:rsidRDefault="001630BF" w:rsidP="009309A6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March              3, 10, 17, 24, 31.</w:t>
            </w:r>
          </w:p>
          <w:p w14:paraId="1F24FB81" w14:textId="59860EE1" w:rsidR="009309A6" w:rsidRDefault="001630BF" w:rsidP="009309A6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April</w:t>
            </w:r>
            <w:r w:rsidR="00612D33">
              <w:rPr>
                <w:rFonts w:ascii="Arial" w:hAnsi="Arial" w:cs="Arial"/>
                <w:sz w:val="24"/>
                <w:szCs w:val="28"/>
              </w:rPr>
              <w:t xml:space="preserve">   </w:t>
            </w:r>
            <w:r>
              <w:rPr>
                <w:rFonts w:ascii="Arial" w:hAnsi="Arial" w:cs="Arial"/>
                <w:sz w:val="24"/>
                <w:szCs w:val="28"/>
              </w:rPr>
              <w:t xml:space="preserve">              7, 28. (No batting 14, 21 Easter and School Holidays)</w:t>
            </w:r>
          </w:p>
          <w:p w14:paraId="23D09055" w14:textId="43456374" w:rsidR="009309A6" w:rsidRPr="009309A6" w:rsidRDefault="009309A6" w:rsidP="0065234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37A5" w14:paraId="0BE28884" w14:textId="77777777" w:rsidTr="00EA37A5">
        <w:tc>
          <w:tcPr>
            <w:tcW w:w="1951" w:type="dxa"/>
          </w:tcPr>
          <w:p w14:paraId="5C067A00" w14:textId="667F663B" w:rsidR="00EA37A5" w:rsidRPr="00EA37A5" w:rsidRDefault="00EA37A5" w:rsidP="00EA37A5">
            <w:pPr>
              <w:pStyle w:val="NoSpacing"/>
              <w:rPr>
                <w:rFonts w:ascii="Arial" w:hAnsi="Arial" w:cs="Arial"/>
                <w:b/>
                <w:sz w:val="28"/>
                <w:szCs w:val="28"/>
              </w:rPr>
            </w:pPr>
            <w:r w:rsidRPr="00EA37A5">
              <w:rPr>
                <w:rFonts w:ascii="Arial" w:hAnsi="Arial" w:cs="Arial"/>
                <w:b/>
                <w:sz w:val="28"/>
                <w:szCs w:val="28"/>
              </w:rPr>
              <w:t xml:space="preserve">Cost </w:t>
            </w:r>
          </w:p>
          <w:p w14:paraId="47A3BFB5" w14:textId="77777777" w:rsidR="00EA37A5" w:rsidRDefault="00EA37A5" w:rsidP="00683DDB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903" w:type="dxa"/>
          </w:tcPr>
          <w:p w14:paraId="3FE5C752" w14:textId="335E8E9A" w:rsidR="00834E62" w:rsidRDefault="001630BF" w:rsidP="00EA37A5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The cost over 12</w:t>
            </w:r>
            <w:r w:rsidR="00EA37A5" w:rsidRPr="00942102">
              <w:rPr>
                <w:rFonts w:ascii="Arial" w:hAnsi="Arial" w:cs="Arial"/>
                <w:sz w:val="24"/>
                <w:szCs w:val="28"/>
              </w:rPr>
              <w:t xml:space="preserve"> weeks is $</w:t>
            </w:r>
            <w:r>
              <w:rPr>
                <w:rFonts w:ascii="Arial" w:hAnsi="Arial" w:cs="Arial"/>
                <w:sz w:val="24"/>
                <w:szCs w:val="28"/>
              </w:rPr>
              <w:t>200</w:t>
            </w:r>
            <w:r w:rsidR="00EA37A5" w:rsidRPr="00942102">
              <w:rPr>
                <w:rFonts w:ascii="Arial" w:hAnsi="Arial" w:cs="Arial"/>
                <w:sz w:val="24"/>
                <w:szCs w:val="28"/>
              </w:rPr>
              <w:t xml:space="preserve"> per player.</w:t>
            </w:r>
            <w:r w:rsidR="00B77CF0">
              <w:rPr>
                <w:rFonts w:ascii="Arial" w:hAnsi="Arial" w:cs="Arial"/>
                <w:sz w:val="24"/>
                <w:szCs w:val="28"/>
              </w:rPr>
              <w:t xml:space="preserve"> </w:t>
            </w:r>
          </w:p>
          <w:p w14:paraId="356FB982" w14:textId="72970FDC" w:rsidR="00834E62" w:rsidRDefault="00B77CF0" w:rsidP="00EA37A5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Pa</w:t>
            </w:r>
            <w:r w:rsidR="00612D33">
              <w:rPr>
                <w:rFonts w:ascii="Arial" w:hAnsi="Arial" w:cs="Arial"/>
                <w:sz w:val="24"/>
                <w:szCs w:val="28"/>
              </w:rPr>
              <w:t>yment – Cash, Cheque or Direct D</w:t>
            </w:r>
            <w:r w:rsidR="00453E2C">
              <w:rPr>
                <w:rFonts w:ascii="Arial" w:hAnsi="Arial" w:cs="Arial"/>
                <w:sz w:val="24"/>
                <w:szCs w:val="28"/>
              </w:rPr>
              <w:t>ebit</w:t>
            </w:r>
            <w:r>
              <w:rPr>
                <w:rFonts w:ascii="Arial" w:hAnsi="Arial" w:cs="Arial"/>
                <w:sz w:val="24"/>
                <w:szCs w:val="28"/>
              </w:rPr>
              <w:t>.</w:t>
            </w:r>
            <w:r w:rsidR="00612D33">
              <w:rPr>
                <w:rFonts w:ascii="Arial" w:hAnsi="Arial" w:cs="Arial"/>
                <w:sz w:val="24"/>
                <w:szCs w:val="28"/>
              </w:rPr>
              <w:t xml:space="preserve"> </w:t>
            </w:r>
            <w:r w:rsidR="00A65514">
              <w:rPr>
                <w:rFonts w:ascii="Arial" w:hAnsi="Arial" w:cs="Arial"/>
                <w:sz w:val="24"/>
                <w:szCs w:val="28"/>
              </w:rPr>
              <w:t>–</w:t>
            </w:r>
          </w:p>
          <w:p w14:paraId="2A67CF1C" w14:textId="77777777" w:rsidR="00EE1C59" w:rsidRDefault="00B77CF0" w:rsidP="00EA37A5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 xml:space="preserve"> BSB</w:t>
            </w:r>
            <w:r w:rsidR="00A65514">
              <w:rPr>
                <w:rFonts w:ascii="Arial" w:hAnsi="Arial" w:cs="Arial"/>
                <w:sz w:val="24"/>
                <w:szCs w:val="28"/>
              </w:rPr>
              <w:t xml:space="preserve"> </w:t>
            </w:r>
            <w:r>
              <w:rPr>
                <w:rFonts w:ascii="Arial" w:hAnsi="Arial" w:cs="Arial"/>
                <w:sz w:val="24"/>
                <w:szCs w:val="28"/>
              </w:rPr>
              <w:t xml:space="preserve">- 062 822 </w:t>
            </w:r>
            <w:r w:rsidR="00A65514">
              <w:rPr>
                <w:rFonts w:ascii="Arial" w:hAnsi="Arial" w:cs="Arial"/>
                <w:sz w:val="24"/>
                <w:szCs w:val="28"/>
              </w:rPr>
              <w:t xml:space="preserve"> </w:t>
            </w:r>
          </w:p>
          <w:p w14:paraId="6CFFF54B" w14:textId="37F26F52" w:rsidR="00EA37A5" w:rsidRPr="00942102" w:rsidRDefault="00B77CF0" w:rsidP="00EA37A5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Acc</w:t>
            </w:r>
            <w:r w:rsidR="00612D33">
              <w:rPr>
                <w:rFonts w:ascii="Arial" w:hAnsi="Arial" w:cs="Arial"/>
                <w:sz w:val="24"/>
                <w:szCs w:val="28"/>
              </w:rPr>
              <w:t>.</w:t>
            </w:r>
            <w:r>
              <w:rPr>
                <w:rFonts w:ascii="Arial" w:hAnsi="Arial" w:cs="Arial"/>
                <w:sz w:val="24"/>
                <w:szCs w:val="28"/>
              </w:rPr>
              <w:t xml:space="preserve"> </w:t>
            </w:r>
            <w:r w:rsidR="00612D33">
              <w:rPr>
                <w:rFonts w:ascii="Arial" w:hAnsi="Arial" w:cs="Arial"/>
                <w:sz w:val="24"/>
                <w:szCs w:val="28"/>
              </w:rPr>
              <w:t xml:space="preserve"> </w:t>
            </w:r>
            <w:r w:rsidR="001630BF">
              <w:rPr>
                <w:rFonts w:ascii="Arial" w:hAnsi="Arial" w:cs="Arial"/>
                <w:sz w:val="24"/>
                <w:szCs w:val="28"/>
              </w:rPr>
              <w:t xml:space="preserve">N0.0068 1377  </w:t>
            </w:r>
          </w:p>
          <w:p w14:paraId="70386A7C" w14:textId="77777777" w:rsidR="00EA37A5" w:rsidRPr="00B76D17" w:rsidRDefault="00EA37A5" w:rsidP="00EA37A5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</w:p>
          <w:p w14:paraId="6FFE5A7E" w14:textId="3D5F2D97" w:rsidR="00EA37A5" w:rsidRPr="00EA37A5" w:rsidRDefault="00EA37A5" w:rsidP="00BB268F">
            <w:pPr>
              <w:pStyle w:val="NoSpacing"/>
              <w:rPr>
                <w:rFonts w:ascii="Arial" w:hAnsi="Arial" w:cs="Arial"/>
                <w:b/>
                <w:sz w:val="28"/>
                <w:szCs w:val="28"/>
              </w:rPr>
            </w:pPr>
            <w:r w:rsidRPr="00B76D17">
              <w:rPr>
                <w:rFonts w:ascii="Arial" w:hAnsi="Arial" w:cs="Arial"/>
                <w:sz w:val="24"/>
                <w:szCs w:val="28"/>
              </w:rPr>
              <w:t>$10 per family for Dartfish registration</w:t>
            </w:r>
            <w:r w:rsidR="00834E62">
              <w:rPr>
                <w:rFonts w:ascii="Arial" w:hAnsi="Arial" w:cs="Arial"/>
                <w:sz w:val="24"/>
                <w:szCs w:val="28"/>
              </w:rPr>
              <w:t xml:space="preserve"> </w:t>
            </w:r>
            <w:r w:rsidR="00BB268F">
              <w:rPr>
                <w:rFonts w:ascii="Arial" w:hAnsi="Arial" w:cs="Arial"/>
                <w:sz w:val="24"/>
                <w:szCs w:val="28"/>
              </w:rPr>
              <w:t>–</w:t>
            </w:r>
            <w:r w:rsidR="00B77CF0">
              <w:rPr>
                <w:rFonts w:ascii="Arial" w:hAnsi="Arial" w:cs="Arial"/>
                <w:sz w:val="24"/>
                <w:szCs w:val="28"/>
              </w:rPr>
              <w:t xml:space="preserve"> Yearly</w:t>
            </w:r>
            <w:r w:rsidR="00BB268F">
              <w:rPr>
                <w:rFonts w:ascii="Arial" w:hAnsi="Arial" w:cs="Arial"/>
                <w:sz w:val="24"/>
                <w:szCs w:val="28"/>
              </w:rPr>
              <w:t>.</w:t>
            </w:r>
          </w:p>
        </w:tc>
      </w:tr>
      <w:tr w:rsidR="00EA37A5" w14:paraId="7C9D37A1" w14:textId="77777777" w:rsidTr="009309A6">
        <w:trPr>
          <w:trHeight w:val="454"/>
        </w:trPr>
        <w:tc>
          <w:tcPr>
            <w:tcW w:w="1951" w:type="dxa"/>
            <w:vAlign w:val="center"/>
          </w:tcPr>
          <w:p w14:paraId="023F6164" w14:textId="5C689310" w:rsidR="00EA37A5" w:rsidRPr="00EA37A5" w:rsidRDefault="00EA37A5" w:rsidP="009309A6">
            <w:pPr>
              <w:pStyle w:val="NoSpacing"/>
              <w:rPr>
                <w:rFonts w:ascii="Arial" w:hAnsi="Arial" w:cs="Arial"/>
                <w:b/>
                <w:sz w:val="28"/>
                <w:szCs w:val="28"/>
              </w:rPr>
            </w:pPr>
            <w:r w:rsidRPr="00EA37A5">
              <w:rPr>
                <w:rFonts w:ascii="Arial" w:hAnsi="Arial" w:cs="Arial"/>
                <w:b/>
                <w:sz w:val="28"/>
                <w:szCs w:val="28"/>
              </w:rPr>
              <w:t>Age</w:t>
            </w:r>
          </w:p>
        </w:tc>
        <w:tc>
          <w:tcPr>
            <w:tcW w:w="7903" w:type="dxa"/>
            <w:vAlign w:val="center"/>
          </w:tcPr>
          <w:p w14:paraId="5487E65C" w14:textId="233DD974" w:rsidR="00EA37A5" w:rsidRPr="00EA37A5" w:rsidRDefault="00EA37A5" w:rsidP="009309A6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  <w:r w:rsidRPr="00EA37A5">
              <w:rPr>
                <w:rFonts w:ascii="Arial" w:hAnsi="Arial" w:cs="Arial"/>
                <w:sz w:val="28"/>
                <w:szCs w:val="28"/>
              </w:rPr>
              <w:t>From 10 years to Masters – you are never too old to learn.</w:t>
            </w:r>
          </w:p>
        </w:tc>
      </w:tr>
      <w:tr w:rsidR="00EA37A5" w14:paraId="2D0EA182" w14:textId="77777777" w:rsidTr="00EA37A5">
        <w:tc>
          <w:tcPr>
            <w:tcW w:w="1951" w:type="dxa"/>
          </w:tcPr>
          <w:p w14:paraId="292B6076" w14:textId="77777777" w:rsidR="00EA37A5" w:rsidRPr="00EA37A5" w:rsidRDefault="00EA37A5" w:rsidP="00EA37A5">
            <w:pPr>
              <w:pStyle w:val="NoSpacing"/>
              <w:rPr>
                <w:rFonts w:ascii="Arial" w:hAnsi="Arial" w:cs="Arial"/>
                <w:b/>
                <w:sz w:val="28"/>
                <w:szCs w:val="28"/>
              </w:rPr>
            </w:pPr>
            <w:r w:rsidRPr="00EA37A5">
              <w:rPr>
                <w:rFonts w:ascii="Arial" w:hAnsi="Arial" w:cs="Arial"/>
                <w:b/>
                <w:sz w:val="28"/>
                <w:szCs w:val="28"/>
              </w:rPr>
              <w:t>Video:</w:t>
            </w:r>
          </w:p>
          <w:p w14:paraId="28C1E752" w14:textId="77777777" w:rsidR="00EA37A5" w:rsidRPr="00EA37A5" w:rsidRDefault="00EA37A5" w:rsidP="00EA37A5">
            <w:pPr>
              <w:pStyle w:val="NoSpacing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903" w:type="dxa"/>
          </w:tcPr>
          <w:p w14:paraId="54205B3F" w14:textId="31F313CC" w:rsidR="00EA37A5" w:rsidRPr="00B76D17" w:rsidRDefault="001C4588" w:rsidP="009309A6">
            <w:pPr>
              <w:pStyle w:val="NoSpacing"/>
              <w:jc w:val="both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We</w:t>
            </w:r>
            <w:r w:rsidR="00EA37A5" w:rsidRPr="00B76D17">
              <w:rPr>
                <w:rFonts w:ascii="Arial" w:hAnsi="Arial" w:cs="Arial"/>
                <w:sz w:val="24"/>
                <w:szCs w:val="28"/>
              </w:rPr>
              <w:t xml:space="preserve"> intend to </w:t>
            </w:r>
            <w:r>
              <w:rPr>
                <w:rFonts w:ascii="Arial" w:hAnsi="Arial" w:cs="Arial"/>
                <w:sz w:val="24"/>
                <w:szCs w:val="28"/>
              </w:rPr>
              <w:t>v</w:t>
            </w:r>
            <w:r w:rsidR="00EA37A5" w:rsidRPr="00B76D17">
              <w:rPr>
                <w:rFonts w:ascii="Arial" w:hAnsi="Arial" w:cs="Arial"/>
                <w:sz w:val="24"/>
                <w:szCs w:val="28"/>
              </w:rPr>
              <w:t xml:space="preserve">ideo each player during </w:t>
            </w:r>
            <w:r w:rsidR="00B76D17" w:rsidRPr="00B76D17">
              <w:rPr>
                <w:rFonts w:ascii="Arial" w:hAnsi="Arial" w:cs="Arial"/>
                <w:sz w:val="24"/>
                <w:szCs w:val="28"/>
              </w:rPr>
              <w:t>some</w:t>
            </w:r>
            <w:r w:rsidR="00EA37A5" w:rsidRPr="00B76D17">
              <w:rPr>
                <w:rFonts w:ascii="Arial" w:hAnsi="Arial" w:cs="Arial"/>
                <w:sz w:val="24"/>
                <w:szCs w:val="28"/>
              </w:rPr>
              <w:t xml:space="preserve"> batting sessions.</w:t>
            </w:r>
          </w:p>
          <w:p w14:paraId="31D3FFF1" w14:textId="48F16526" w:rsidR="00EA37A5" w:rsidRPr="00EA37A5" w:rsidRDefault="00EA37A5" w:rsidP="009309A6">
            <w:pPr>
              <w:pStyle w:val="NoSpacing"/>
              <w:jc w:val="both"/>
              <w:rPr>
                <w:rFonts w:ascii="Arial" w:hAnsi="Arial" w:cs="Arial"/>
                <w:sz w:val="28"/>
                <w:szCs w:val="28"/>
              </w:rPr>
            </w:pPr>
            <w:r w:rsidRPr="00B76D17">
              <w:rPr>
                <w:rFonts w:ascii="Arial" w:hAnsi="Arial" w:cs="Arial"/>
                <w:sz w:val="24"/>
                <w:szCs w:val="28"/>
              </w:rPr>
              <w:t xml:space="preserve">Using new </w:t>
            </w:r>
            <w:r w:rsidR="001C4588" w:rsidRPr="00B76D17">
              <w:rPr>
                <w:rFonts w:ascii="Arial" w:hAnsi="Arial" w:cs="Arial"/>
                <w:sz w:val="24"/>
                <w:szCs w:val="28"/>
              </w:rPr>
              <w:t>technology,</w:t>
            </w:r>
            <w:r w:rsidRPr="00B76D17">
              <w:rPr>
                <w:rFonts w:ascii="Arial" w:hAnsi="Arial" w:cs="Arial"/>
                <w:sz w:val="24"/>
                <w:szCs w:val="28"/>
              </w:rPr>
              <w:t xml:space="preserve"> we can now send an email </w:t>
            </w:r>
            <w:r w:rsidR="001C4588">
              <w:rPr>
                <w:rFonts w:ascii="Arial" w:hAnsi="Arial" w:cs="Arial"/>
                <w:sz w:val="24"/>
                <w:szCs w:val="28"/>
              </w:rPr>
              <w:t xml:space="preserve">over </w:t>
            </w:r>
            <w:r w:rsidRPr="00B76D17">
              <w:rPr>
                <w:rFonts w:ascii="Arial" w:hAnsi="Arial" w:cs="Arial"/>
                <w:sz w:val="24"/>
                <w:szCs w:val="28"/>
              </w:rPr>
              <w:t xml:space="preserve">the </w:t>
            </w:r>
            <w:r w:rsidR="00B76D17" w:rsidRPr="00B76D17">
              <w:rPr>
                <w:rFonts w:ascii="Arial" w:hAnsi="Arial" w:cs="Arial"/>
                <w:sz w:val="24"/>
                <w:szCs w:val="28"/>
              </w:rPr>
              <w:t xml:space="preserve">following </w:t>
            </w:r>
            <w:r w:rsidRPr="00B76D17">
              <w:rPr>
                <w:rFonts w:ascii="Arial" w:hAnsi="Arial" w:cs="Arial"/>
                <w:sz w:val="24"/>
                <w:szCs w:val="28"/>
              </w:rPr>
              <w:t>day</w:t>
            </w:r>
            <w:r w:rsidR="00B76D17" w:rsidRPr="00B76D17">
              <w:rPr>
                <w:rFonts w:ascii="Arial" w:hAnsi="Arial" w:cs="Arial"/>
                <w:sz w:val="24"/>
                <w:szCs w:val="28"/>
              </w:rPr>
              <w:t>s</w:t>
            </w:r>
            <w:r w:rsidRPr="00B76D17">
              <w:rPr>
                <w:rFonts w:ascii="Arial" w:hAnsi="Arial" w:cs="Arial"/>
                <w:sz w:val="24"/>
                <w:szCs w:val="28"/>
              </w:rPr>
              <w:t xml:space="preserve"> with </w:t>
            </w:r>
            <w:r w:rsidR="001C4588">
              <w:rPr>
                <w:rFonts w:ascii="Arial" w:hAnsi="Arial" w:cs="Arial"/>
                <w:sz w:val="24"/>
                <w:szCs w:val="28"/>
              </w:rPr>
              <w:t xml:space="preserve">your or </w:t>
            </w:r>
            <w:r w:rsidRPr="00B76D17">
              <w:rPr>
                <w:rFonts w:ascii="Arial" w:hAnsi="Arial" w:cs="Arial"/>
                <w:sz w:val="24"/>
                <w:szCs w:val="28"/>
              </w:rPr>
              <w:t>your daughters batting from the previous night</w:t>
            </w:r>
            <w:r w:rsidR="001C4588">
              <w:rPr>
                <w:rFonts w:ascii="Arial" w:hAnsi="Arial" w:cs="Arial"/>
                <w:sz w:val="24"/>
                <w:szCs w:val="28"/>
              </w:rPr>
              <w:t>.</w:t>
            </w:r>
          </w:p>
        </w:tc>
      </w:tr>
    </w:tbl>
    <w:p w14:paraId="7C54B11F" w14:textId="35160FC5" w:rsidR="00797A14" w:rsidRPr="00EE1C59" w:rsidRDefault="00EE1C59" w:rsidP="004C1729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EE1C59">
        <w:rPr>
          <w:rFonts w:ascii="Arial" w:hAnsi="Arial" w:cs="Arial"/>
          <w:b/>
          <w:sz w:val="28"/>
          <w:szCs w:val="28"/>
        </w:rPr>
        <w:t>Swing Tracker</w:t>
      </w:r>
      <w:r>
        <w:rPr>
          <w:rFonts w:ascii="Arial" w:hAnsi="Arial" w:cs="Arial"/>
          <w:b/>
          <w:sz w:val="28"/>
          <w:szCs w:val="28"/>
        </w:rPr>
        <w:t xml:space="preserve">   </w:t>
      </w:r>
      <w:r w:rsidRPr="00EE1C59">
        <w:rPr>
          <w:rFonts w:ascii="Arial" w:hAnsi="Arial" w:cs="Arial"/>
          <w:sz w:val="24"/>
          <w:szCs w:val="24"/>
        </w:rPr>
        <w:t xml:space="preserve">Latest technology from USA – giving actual measurements including bat speed </w:t>
      </w:r>
      <w:r>
        <w:rPr>
          <w:rFonts w:ascii="Arial" w:hAnsi="Arial" w:cs="Arial"/>
          <w:sz w:val="24"/>
          <w:szCs w:val="24"/>
        </w:rPr>
        <w:t>and many more actual measurements for individual batters.</w:t>
      </w:r>
    </w:p>
    <w:p w14:paraId="581BDBAF" w14:textId="77777777" w:rsidR="003B5BCB" w:rsidRPr="00B76D17" w:rsidRDefault="003B5BCB" w:rsidP="004C1729">
      <w:pPr>
        <w:pStyle w:val="NoSpacing"/>
        <w:jc w:val="both"/>
        <w:rPr>
          <w:rFonts w:ascii="Arial" w:hAnsi="Arial" w:cs="Arial"/>
          <w:sz w:val="24"/>
          <w:szCs w:val="28"/>
        </w:rPr>
      </w:pPr>
    </w:p>
    <w:p w14:paraId="3FC7B84B" w14:textId="3775106B" w:rsidR="003B5BCB" w:rsidRPr="00B76D17" w:rsidRDefault="009309A6" w:rsidP="004C1729">
      <w:pPr>
        <w:pStyle w:val="NoSpacing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T</w:t>
      </w:r>
      <w:r w:rsidRPr="00B76D17">
        <w:rPr>
          <w:rFonts w:ascii="Arial" w:hAnsi="Arial" w:cs="Arial"/>
          <w:sz w:val="24"/>
          <w:szCs w:val="28"/>
        </w:rPr>
        <w:t>o book a place in this new Clinic</w:t>
      </w:r>
      <w:r>
        <w:rPr>
          <w:rFonts w:ascii="Arial" w:hAnsi="Arial" w:cs="Arial"/>
          <w:sz w:val="24"/>
          <w:szCs w:val="28"/>
        </w:rPr>
        <w:t>,</w:t>
      </w:r>
      <w:r w:rsidRPr="00B76D17">
        <w:rPr>
          <w:rFonts w:ascii="Arial" w:hAnsi="Arial" w:cs="Arial"/>
          <w:sz w:val="24"/>
          <w:szCs w:val="28"/>
        </w:rPr>
        <w:t xml:space="preserve"> </w:t>
      </w:r>
      <w:r>
        <w:rPr>
          <w:rFonts w:ascii="Arial" w:hAnsi="Arial" w:cs="Arial"/>
          <w:sz w:val="24"/>
          <w:szCs w:val="28"/>
        </w:rPr>
        <w:t>p</w:t>
      </w:r>
      <w:r w:rsidR="000B6646" w:rsidRPr="00B76D17">
        <w:rPr>
          <w:rFonts w:ascii="Arial" w:hAnsi="Arial" w:cs="Arial"/>
          <w:sz w:val="24"/>
          <w:szCs w:val="28"/>
        </w:rPr>
        <w:t xml:space="preserve">lease email </w:t>
      </w:r>
      <w:r w:rsidR="00B76D17">
        <w:rPr>
          <w:rFonts w:ascii="Arial" w:hAnsi="Arial" w:cs="Arial"/>
          <w:sz w:val="24"/>
          <w:szCs w:val="28"/>
        </w:rPr>
        <w:t>Alan</w:t>
      </w:r>
      <w:r>
        <w:rPr>
          <w:rFonts w:ascii="Arial" w:hAnsi="Arial" w:cs="Arial"/>
          <w:sz w:val="24"/>
          <w:szCs w:val="28"/>
        </w:rPr>
        <w:t>. O</w:t>
      </w:r>
      <w:r w:rsidR="000B6646" w:rsidRPr="00B76D17">
        <w:rPr>
          <w:rFonts w:ascii="Arial" w:hAnsi="Arial" w:cs="Arial"/>
          <w:sz w:val="24"/>
          <w:szCs w:val="28"/>
        </w:rPr>
        <w:t xml:space="preserve">r </w:t>
      </w:r>
      <w:r>
        <w:rPr>
          <w:rFonts w:ascii="Arial" w:hAnsi="Arial" w:cs="Arial"/>
          <w:sz w:val="24"/>
          <w:szCs w:val="28"/>
        </w:rPr>
        <w:t xml:space="preserve">if you have any questions: </w:t>
      </w:r>
      <w:r w:rsidR="000B6646" w:rsidRPr="00B76D17">
        <w:rPr>
          <w:rFonts w:ascii="Arial" w:hAnsi="Arial" w:cs="Arial"/>
          <w:sz w:val="24"/>
          <w:szCs w:val="28"/>
        </w:rPr>
        <w:t xml:space="preserve">call Alan </w:t>
      </w:r>
      <w:r w:rsidR="00A22C35" w:rsidRPr="00B76D17">
        <w:rPr>
          <w:rFonts w:ascii="Arial" w:hAnsi="Arial" w:cs="Arial"/>
          <w:sz w:val="24"/>
          <w:szCs w:val="28"/>
        </w:rPr>
        <w:t>on the number below</w:t>
      </w:r>
      <w:r w:rsidR="00B76D17">
        <w:rPr>
          <w:rFonts w:ascii="Arial" w:hAnsi="Arial" w:cs="Arial"/>
          <w:sz w:val="24"/>
          <w:szCs w:val="28"/>
        </w:rPr>
        <w:t>.</w:t>
      </w:r>
      <w:r w:rsidR="000B6646" w:rsidRPr="00B76D17">
        <w:rPr>
          <w:rFonts w:ascii="Arial" w:hAnsi="Arial" w:cs="Arial"/>
          <w:sz w:val="24"/>
          <w:szCs w:val="28"/>
        </w:rPr>
        <w:t xml:space="preserve"> </w:t>
      </w:r>
    </w:p>
    <w:p w14:paraId="6BF5E86A" w14:textId="77777777" w:rsidR="00797A14" w:rsidRPr="00A22C35" w:rsidRDefault="00797A14" w:rsidP="00683DDB">
      <w:pPr>
        <w:pStyle w:val="NoSpacing"/>
        <w:rPr>
          <w:rFonts w:ascii="Arial" w:hAnsi="Arial" w:cs="Arial"/>
          <w:sz w:val="28"/>
          <w:szCs w:val="28"/>
        </w:rPr>
      </w:pPr>
    </w:p>
    <w:p w14:paraId="550D2EF4" w14:textId="7DEEA104" w:rsidR="008D40F1" w:rsidRPr="002460CD" w:rsidRDefault="00621026" w:rsidP="002460CD">
      <w:pPr>
        <w:pStyle w:val="NoSpacing"/>
        <w:rPr>
          <w:rFonts w:ascii="Arial" w:hAnsi="Arial" w:cs="Arial"/>
          <w:sz w:val="28"/>
          <w:szCs w:val="28"/>
        </w:rPr>
      </w:pPr>
      <w:r w:rsidRPr="00A22C35">
        <w:rPr>
          <w:rFonts w:ascii="Arial" w:hAnsi="Arial" w:cs="Arial"/>
          <w:b/>
          <w:sz w:val="28"/>
          <w:szCs w:val="28"/>
        </w:rPr>
        <w:t>Alan Moore</w:t>
      </w:r>
      <w:r w:rsidR="008D40F1">
        <w:rPr>
          <w:rFonts w:ascii="Arial" w:hAnsi="Arial" w:cs="Arial"/>
          <w:b/>
          <w:sz w:val="28"/>
          <w:szCs w:val="28"/>
        </w:rPr>
        <w:t xml:space="preserve"> mobile </w:t>
      </w:r>
      <w:r w:rsidR="008D40F1" w:rsidRPr="00A22C35">
        <w:rPr>
          <w:rFonts w:ascii="Arial" w:hAnsi="Arial" w:cs="Arial"/>
          <w:sz w:val="28"/>
          <w:szCs w:val="28"/>
        </w:rPr>
        <w:t>0414 644 381</w:t>
      </w:r>
      <w:r w:rsidR="008D40F1" w:rsidRPr="008D40F1">
        <w:rPr>
          <w:rFonts w:ascii="Arial" w:hAnsi="Arial" w:cs="Arial"/>
          <w:sz w:val="28"/>
          <w:szCs w:val="28"/>
        </w:rPr>
        <w:t xml:space="preserve"> </w:t>
      </w:r>
      <w:r w:rsidR="008D40F1" w:rsidRPr="00A22C35">
        <w:rPr>
          <w:rFonts w:ascii="Arial" w:hAnsi="Arial" w:cs="Arial"/>
          <w:sz w:val="28"/>
          <w:szCs w:val="28"/>
        </w:rPr>
        <w:t>Email: alan_moore2006@hotmail.com</w:t>
      </w:r>
    </w:p>
    <w:sectPr w:rsidR="008D40F1" w:rsidRPr="002460CD" w:rsidSect="00EA37A5">
      <w:pgSz w:w="11906" w:h="16838"/>
      <w:pgMar w:top="851" w:right="1134" w:bottom="737" w:left="1134" w:header="22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9B25C6" w14:textId="77777777" w:rsidR="008973DD" w:rsidRDefault="008973DD" w:rsidP="00B14094">
      <w:pPr>
        <w:spacing w:after="0" w:line="240" w:lineRule="auto"/>
      </w:pPr>
      <w:r>
        <w:separator/>
      </w:r>
    </w:p>
  </w:endnote>
  <w:endnote w:type="continuationSeparator" w:id="0">
    <w:p w14:paraId="3E87603B" w14:textId="77777777" w:rsidR="008973DD" w:rsidRDefault="008973DD" w:rsidP="00B14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07D37E" w14:textId="77777777" w:rsidR="008973DD" w:rsidRDefault="008973DD" w:rsidP="00B14094">
      <w:pPr>
        <w:spacing w:after="0" w:line="240" w:lineRule="auto"/>
      </w:pPr>
      <w:r>
        <w:separator/>
      </w:r>
    </w:p>
  </w:footnote>
  <w:footnote w:type="continuationSeparator" w:id="0">
    <w:p w14:paraId="7066FB0A" w14:textId="77777777" w:rsidR="008973DD" w:rsidRDefault="008973DD" w:rsidP="00B140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363F2"/>
    <w:multiLevelType w:val="hybridMultilevel"/>
    <w:tmpl w:val="FF9001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FB7BBF"/>
    <w:multiLevelType w:val="hybridMultilevel"/>
    <w:tmpl w:val="2BA6E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E22104"/>
    <w:multiLevelType w:val="hybridMultilevel"/>
    <w:tmpl w:val="7D3CF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F463B7"/>
    <w:multiLevelType w:val="hybridMultilevel"/>
    <w:tmpl w:val="3962CAC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B520890"/>
    <w:multiLevelType w:val="hybridMultilevel"/>
    <w:tmpl w:val="7DF20E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9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90" w:hanging="360"/>
      </w:pPr>
      <w:rPr>
        <w:rFonts w:ascii="Wingdings" w:hAnsi="Wingdings" w:hint="default"/>
      </w:rPr>
    </w:lvl>
  </w:abstractNum>
  <w:abstractNum w:abstractNumId="5">
    <w:nsid w:val="3BE464C8"/>
    <w:multiLevelType w:val="hybridMultilevel"/>
    <w:tmpl w:val="46A0C87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8EA084C"/>
    <w:multiLevelType w:val="hybridMultilevel"/>
    <w:tmpl w:val="0E0059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D63528"/>
    <w:multiLevelType w:val="hybridMultilevel"/>
    <w:tmpl w:val="41EA3C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935A23"/>
    <w:multiLevelType w:val="hybridMultilevel"/>
    <w:tmpl w:val="99501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6D040C9"/>
    <w:multiLevelType w:val="hybridMultilevel"/>
    <w:tmpl w:val="DE88A2C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7B45184"/>
    <w:multiLevelType w:val="hybridMultilevel"/>
    <w:tmpl w:val="18D27C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5B328C"/>
    <w:multiLevelType w:val="hybridMultilevel"/>
    <w:tmpl w:val="BF3017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C695408"/>
    <w:multiLevelType w:val="hybridMultilevel"/>
    <w:tmpl w:val="FC0CE0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AF20FB"/>
    <w:multiLevelType w:val="hybridMultilevel"/>
    <w:tmpl w:val="C96CD4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26A2BAD"/>
    <w:multiLevelType w:val="hybridMultilevel"/>
    <w:tmpl w:val="8FE4C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BDC7B3F"/>
    <w:multiLevelType w:val="hybridMultilevel"/>
    <w:tmpl w:val="F30CBC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EC802EB"/>
    <w:multiLevelType w:val="hybridMultilevel"/>
    <w:tmpl w:val="DFBCD252"/>
    <w:lvl w:ilvl="0" w:tplc="0C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2"/>
  </w:num>
  <w:num w:numId="4">
    <w:abstractNumId w:val="5"/>
  </w:num>
  <w:num w:numId="5">
    <w:abstractNumId w:val="1"/>
  </w:num>
  <w:num w:numId="6">
    <w:abstractNumId w:val="7"/>
  </w:num>
  <w:num w:numId="7">
    <w:abstractNumId w:val="9"/>
  </w:num>
  <w:num w:numId="8">
    <w:abstractNumId w:val="0"/>
  </w:num>
  <w:num w:numId="9">
    <w:abstractNumId w:val="13"/>
  </w:num>
  <w:num w:numId="10">
    <w:abstractNumId w:val="15"/>
  </w:num>
  <w:num w:numId="11">
    <w:abstractNumId w:val="11"/>
  </w:num>
  <w:num w:numId="12">
    <w:abstractNumId w:val="16"/>
  </w:num>
  <w:num w:numId="13">
    <w:abstractNumId w:val="8"/>
  </w:num>
  <w:num w:numId="14">
    <w:abstractNumId w:val="4"/>
  </w:num>
  <w:num w:numId="15">
    <w:abstractNumId w:val="10"/>
  </w:num>
  <w:num w:numId="16">
    <w:abstractNumId w:val="3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12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DI3NzczNjUyNbdU0lEKTi0uzszPAykwqQUADhN0fiwAAAA="/>
    <w:docVar w:name="dgnword-docGUID" w:val="{C99BB0DB-8843-4966-8BA9-A0010508F0F6}"/>
    <w:docVar w:name="dgnword-eventsink" w:val="718338056"/>
  </w:docVars>
  <w:rsids>
    <w:rsidRoot w:val="00B14094"/>
    <w:rsid w:val="00007C93"/>
    <w:rsid w:val="00036E78"/>
    <w:rsid w:val="0005292E"/>
    <w:rsid w:val="0007277E"/>
    <w:rsid w:val="00077B3B"/>
    <w:rsid w:val="00081B19"/>
    <w:rsid w:val="00092B2B"/>
    <w:rsid w:val="000A628F"/>
    <w:rsid w:val="000B6646"/>
    <w:rsid w:val="000E0A01"/>
    <w:rsid w:val="000E280B"/>
    <w:rsid w:val="000E34C3"/>
    <w:rsid w:val="000F40EC"/>
    <w:rsid w:val="00106125"/>
    <w:rsid w:val="00111A7B"/>
    <w:rsid w:val="0011459D"/>
    <w:rsid w:val="0011476E"/>
    <w:rsid w:val="00127170"/>
    <w:rsid w:val="00131794"/>
    <w:rsid w:val="00137C8D"/>
    <w:rsid w:val="00147235"/>
    <w:rsid w:val="00150E85"/>
    <w:rsid w:val="0016027F"/>
    <w:rsid w:val="001624B5"/>
    <w:rsid w:val="001630BF"/>
    <w:rsid w:val="00166C22"/>
    <w:rsid w:val="00181A48"/>
    <w:rsid w:val="00186DB7"/>
    <w:rsid w:val="001A43A1"/>
    <w:rsid w:val="001A6E36"/>
    <w:rsid w:val="001C04A6"/>
    <w:rsid w:val="001C4588"/>
    <w:rsid w:val="001D6FB7"/>
    <w:rsid w:val="001F037B"/>
    <w:rsid w:val="001F3E1E"/>
    <w:rsid w:val="001F5296"/>
    <w:rsid w:val="0024188B"/>
    <w:rsid w:val="002460CD"/>
    <w:rsid w:val="0027658F"/>
    <w:rsid w:val="00286568"/>
    <w:rsid w:val="002B1353"/>
    <w:rsid w:val="002C6CB2"/>
    <w:rsid w:val="002E264D"/>
    <w:rsid w:val="002E4200"/>
    <w:rsid w:val="002F13D0"/>
    <w:rsid w:val="00316385"/>
    <w:rsid w:val="003350C3"/>
    <w:rsid w:val="003575D2"/>
    <w:rsid w:val="00362DB4"/>
    <w:rsid w:val="00370AA3"/>
    <w:rsid w:val="003755D8"/>
    <w:rsid w:val="00381579"/>
    <w:rsid w:val="003A561C"/>
    <w:rsid w:val="003B2A23"/>
    <w:rsid w:val="003B3C93"/>
    <w:rsid w:val="003B5BCB"/>
    <w:rsid w:val="003C2986"/>
    <w:rsid w:val="003C7DC0"/>
    <w:rsid w:val="003D2FCB"/>
    <w:rsid w:val="003F78DF"/>
    <w:rsid w:val="00405AF0"/>
    <w:rsid w:val="00432683"/>
    <w:rsid w:val="00433942"/>
    <w:rsid w:val="0043781F"/>
    <w:rsid w:val="004445EA"/>
    <w:rsid w:val="00446B17"/>
    <w:rsid w:val="00450B66"/>
    <w:rsid w:val="00450C5C"/>
    <w:rsid w:val="00450EA8"/>
    <w:rsid w:val="00453E2C"/>
    <w:rsid w:val="0045701E"/>
    <w:rsid w:val="00466CE9"/>
    <w:rsid w:val="00490D9F"/>
    <w:rsid w:val="004C14A7"/>
    <w:rsid w:val="004C1729"/>
    <w:rsid w:val="004D2E20"/>
    <w:rsid w:val="004D3749"/>
    <w:rsid w:val="004F43DA"/>
    <w:rsid w:val="00502DC9"/>
    <w:rsid w:val="005147DC"/>
    <w:rsid w:val="00520A38"/>
    <w:rsid w:val="005267CA"/>
    <w:rsid w:val="00534B51"/>
    <w:rsid w:val="005407D7"/>
    <w:rsid w:val="00550622"/>
    <w:rsid w:val="005534A7"/>
    <w:rsid w:val="005962A7"/>
    <w:rsid w:val="005972CB"/>
    <w:rsid w:val="005A3B6F"/>
    <w:rsid w:val="005A6C66"/>
    <w:rsid w:val="005B350A"/>
    <w:rsid w:val="005C0805"/>
    <w:rsid w:val="005D39A9"/>
    <w:rsid w:val="005E4334"/>
    <w:rsid w:val="005F662A"/>
    <w:rsid w:val="005F6D17"/>
    <w:rsid w:val="00600FDA"/>
    <w:rsid w:val="00610DA2"/>
    <w:rsid w:val="00612D33"/>
    <w:rsid w:val="00613FDD"/>
    <w:rsid w:val="00621026"/>
    <w:rsid w:val="0062659F"/>
    <w:rsid w:val="0063202B"/>
    <w:rsid w:val="00633048"/>
    <w:rsid w:val="00652349"/>
    <w:rsid w:val="00653054"/>
    <w:rsid w:val="0066150E"/>
    <w:rsid w:val="00663BA8"/>
    <w:rsid w:val="00666EE1"/>
    <w:rsid w:val="00670107"/>
    <w:rsid w:val="00682F6F"/>
    <w:rsid w:val="00683DDB"/>
    <w:rsid w:val="0068687C"/>
    <w:rsid w:val="00691E6B"/>
    <w:rsid w:val="006D67FE"/>
    <w:rsid w:val="006E22C8"/>
    <w:rsid w:val="006F1109"/>
    <w:rsid w:val="006F475C"/>
    <w:rsid w:val="00700E7C"/>
    <w:rsid w:val="007308ED"/>
    <w:rsid w:val="00732EF3"/>
    <w:rsid w:val="00744319"/>
    <w:rsid w:val="007752D1"/>
    <w:rsid w:val="00775A6B"/>
    <w:rsid w:val="00776E8C"/>
    <w:rsid w:val="00785C95"/>
    <w:rsid w:val="007957EA"/>
    <w:rsid w:val="00797A14"/>
    <w:rsid w:val="007A3539"/>
    <w:rsid w:val="007A518A"/>
    <w:rsid w:val="007B1F19"/>
    <w:rsid w:val="007B3FB9"/>
    <w:rsid w:val="007B5C13"/>
    <w:rsid w:val="007D5E7C"/>
    <w:rsid w:val="00805F22"/>
    <w:rsid w:val="008209F0"/>
    <w:rsid w:val="00820AC4"/>
    <w:rsid w:val="0082280D"/>
    <w:rsid w:val="00834E62"/>
    <w:rsid w:val="00842709"/>
    <w:rsid w:val="008461EA"/>
    <w:rsid w:val="0085161F"/>
    <w:rsid w:val="0085312C"/>
    <w:rsid w:val="008534D0"/>
    <w:rsid w:val="00870C65"/>
    <w:rsid w:val="00870E09"/>
    <w:rsid w:val="00874B38"/>
    <w:rsid w:val="008861CF"/>
    <w:rsid w:val="00887A6C"/>
    <w:rsid w:val="00894B4D"/>
    <w:rsid w:val="008973DD"/>
    <w:rsid w:val="00897F70"/>
    <w:rsid w:val="008A27D9"/>
    <w:rsid w:val="008A7D2B"/>
    <w:rsid w:val="008C1CF5"/>
    <w:rsid w:val="008D1414"/>
    <w:rsid w:val="008D33AC"/>
    <w:rsid w:val="008D40F1"/>
    <w:rsid w:val="008D74C9"/>
    <w:rsid w:val="00904EB6"/>
    <w:rsid w:val="009203C1"/>
    <w:rsid w:val="009309A6"/>
    <w:rsid w:val="00936BFF"/>
    <w:rsid w:val="009400EC"/>
    <w:rsid w:val="00942102"/>
    <w:rsid w:val="00953E4D"/>
    <w:rsid w:val="009564EA"/>
    <w:rsid w:val="009852B1"/>
    <w:rsid w:val="0099022C"/>
    <w:rsid w:val="00991071"/>
    <w:rsid w:val="00997E5B"/>
    <w:rsid w:val="009B1E22"/>
    <w:rsid w:val="009C0905"/>
    <w:rsid w:val="009C67FE"/>
    <w:rsid w:val="009E085F"/>
    <w:rsid w:val="009F6D5D"/>
    <w:rsid w:val="00A10A98"/>
    <w:rsid w:val="00A124D3"/>
    <w:rsid w:val="00A15574"/>
    <w:rsid w:val="00A219BE"/>
    <w:rsid w:val="00A22C35"/>
    <w:rsid w:val="00A27249"/>
    <w:rsid w:val="00A43D1C"/>
    <w:rsid w:val="00A43E6F"/>
    <w:rsid w:val="00A45A39"/>
    <w:rsid w:val="00A47E7B"/>
    <w:rsid w:val="00A55368"/>
    <w:rsid w:val="00A65514"/>
    <w:rsid w:val="00A65E3A"/>
    <w:rsid w:val="00A72F53"/>
    <w:rsid w:val="00A83C68"/>
    <w:rsid w:val="00A94CE2"/>
    <w:rsid w:val="00AA185F"/>
    <w:rsid w:val="00AB6EA7"/>
    <w:rsid w:val="00B02338"/>
    <w:rsid w:val="00B0727C"/>
    <w:rsid w:val="00B14094"/>
    <w:rsid w:val="00B1448A"/>
    <w:rsid w:val="00B360BC"/>
    <w:rsid w:val="00B70DE3"/>
    <w:rsid w:val="00B72B29"/>
    <w:rsid w:val="00B76D17"/>
    <w:rsid w:val="00B77CF0"/>
    <w:rsid w:val="00BB268F"/>
    <w:rsid w:val="00BC1CD4"/>
    <w:rsid w:val="00BC6866"/>
    <w:rsid w:val="00BD5A22"/>
    <w:rsid w:val="00BD5A81"/>
    <w:rsid w:val="00BD6556"/>
    <w:rsid w:val="00BE0D21"/>
    <w:rsid w:val="00BE20A1"/>
    <w:rsid w:val="00BF26AA"/>
    <w:rsid w:val="00BF4AD2"/>
    <w:rsid w:val="00C276F9"/>
    <w:rsid w:val="00C31E0C"/>
    <w:rsid w:val="00C32A7D"/>
    <w:rsid w:val="00C674F9"/>
    <w:rsid w:val="00C80A26"/>
    <w:rsid w:val="00C92689"/>
    <w:rsid w:val="00CA3792"/>
    <w:rsid w:val="00CB7698"/>
    <w:rsid w:val="00CC3D13"/>
    <w:rsid w:val="00D21584"/>
    <w:rsid w:val="00D313E9"/>
    <w:rsid w:val="00D47641"/>
    <w:rsid w:val="00D51E26"/>
    <w:rsid w:val="00D52B42"/>
    <w:rsid w:val="00D60143"/>
    <w:rsid w:val="00D61E3E"/>
    <w:rsid w:val="00D82ACB"/>
    <w:rsid w:val="00D90069"/>
    <w:rsid w:val="00D95EC9"/>
    <w:rsid w:val="00D96E6B"/>
    <w:rsid w:val="00DA750C"/>
    <w:rsid w:val="00DD050F"/>
    <w:rsid w:val="00DE52FE"/>
    <w:rsid w:val="00DE54F2"/>
    <w:rsid w:val="00DF0370"/>
    <w:rsid w:val="00DF38FA"/>
    <w:rsid w:val="00E06103"/>
    <w:rsid w:val="00E16590"/>
    <w:rsid w:val="00E5465C"/>
    <w:rsid w:val="00E75753"/>
    <w:rsid w:val="00E8162B"/>
    <w:rsid w:val="00E87028"/>
    <w:rsid w:val="00E94D6E"/>
    <w:rsid w:val="00EA37A5"/>
    <w:rsid w:val="00EA525C"/>
    <w:rsid w:val="00ED4BA4"/>
    <w:rsid w:val="00EE1C59"/>
    <w:rsid w:val="00EF0BE2"/>
    <w:rsid w:val="00F05A9C"/>
    <w:rsid w:val="00F07AE3"/>
    <w:rsid w:val="00F5451F"/>
    <w:rsid w:val="00F674EB"/>
    <w:rsid w:val="00F70E67"/>
    <w:rsid w:val="00F81A94"/>
    <w:rsid w:val="00FA1B08"/>
    <w:rsid w:val="00FA50E4"/>
    <w:rsid w:val="00FD20D9"/>
    <w:rsid w:val="00FF7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78011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022C"/>
  </w:style>
  <w:style w:type="paragraph" w:styleId="Heading1">
    <w:name w:val="heading 1"/>
    <w:basedOn w:val="Normal"/>
    <w:next w:val="Normal"/>
    <w:link w:val="Heading1Char"/>
    <w:uiPriority w:val="9"/>
    <w:qFormat/>
    <w:rsid w:val="00181A4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40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094"/>
  </w:style>
  <w:style w:type="paragraph" w:styleId="Footer">
    <w:name w:val="footer"/>
    <w:basedOn w:val="Normal"/>
    <w:link w:val="FooterChar"/>
    <w:uiPriority w:val="99"/>
    <w:unhideWhenUsed/>
    <w:rsid w:val="00B140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094"/>
  </w:style>
  <w:style w:type="character" w:styleId="Hyperlink">
    <w:name w:val="Hyperlink"/>
    <w:basedOn w:val="DefaultParagraphFont"/>
    <w:uiPriority w:val="99"/>
    <w:unhideWhenUsed/>
    <w:rsid w:val="00B1409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0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09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1A4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8D1414"/>
    <w:pPr>
      <w:ind w:left="720"/>
      <w:contextualSpacing/>
    </w:pPr>
  </w:style>
  <w:style w:type="paragraph" w:styleId="NoSpacing">
    <w:name w:val="No Spacing"/>
    <w:uiPriority w:val="1"/>
    <w:qFormat/>
    <w:rsid w:val="00683DDB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9400EC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BD5A81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D5A81"/>
    <w:pPr>
      <w:spacing w:before="120" w:after="0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BD5A81"/>
    <w:pPr>
      <w:spacing w:after="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D5A81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D5A81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D5A81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D5A81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D5A81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D5A81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D5A81"/>
    <w:pPr>
      <w:spacing w:after="0"/>
      <w:ind w:left="1760"/>
    </w:pPr>
    <w:rPr>
      <w:sz w:val="20"/>
      <w:szCs w:val="20"/>
    </w:rPr>
  </w:style>
  <w:style w:type="table" w:styleId="TableGrid">
    <w:name w:val="Table Grid"/>
    <w:basedOn w:val="TableNormal"/>
    <w:uiPriority w:val="59"/>
    <w:rsid w:val="00EA37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022C"/>
  </w:style>
  <w:style w:type="paragraph" w:styleId="Heading1">
    <w:name w:val="heading 1"/>
    <w:basedOn w:val="Normal"/>
    <w:next w:val="Normal"/>
    <w:link w:val="Heading1Char"/>
    <w:uiPriority w:val="9"/>
    <w:qFormat/>
    <w:rsid w:val="00181A4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40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094"/>
  </w:style>
  <w:style w:type="paragraph" w:styleId="Footer">
    <w:name w:val="footer"/>
    <w:basedOn w:val="Normal"/>
    <w:link w:val="FooterChar"/>
    <w:uiPriority w:val="99"/>
    <w:unhideWhenUsed/>
    <w:rsid w:val="00B140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094"/>
  </w:style>
  <w:style w:type="character" w:styleId="Hyperlink">
    <w:name w:val="Hyperlink"/>
    <w:basedOn w:val="DefaultParagraphFont"/>
    <w:uiPriority w:val="99"/>
    <w:unhideWhenUsed/>
    <w:rsid w:val="00B1409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0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09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1A4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8D1414"/>
    <w:pPr>
      <w:ind w:left="720"/>
      <w:contextualSpacing/>
    </w:pPr>
  </w:style>
  <w:style w:type="paragraph" w:styleId="NoSpacing">
    <w:name w:val="No Spacing"/>
    <w:uiPriority w:val="1"/>
    <w:qFormat/>
    <w:rsid w:val="00683DDB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9400EC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BD5A81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D5A81"/>
    <w:pPr>
      <w:spacing w:before="120" w:after="0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BD5A81"/>
    <w:pPr>
      <w:spacing w:after="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D5A81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D5A81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D5A81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D5A81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D5A81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D5A81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D5A81"/>
    <w:pPr>
      <w:spacing w:after="0"/>
      <w:ind w:left="1760"/>
    </w:pPr>
    <w:rPr>
      <w:sz w:val="20"/>
      <w:szCs w:val="20"/>
    </w:rPr>
  </w:style>
  <w:style w:type="table" w:styleId="TableGrid">
    <w:name w:val="Table Grid"/>
    <w:basedOn w:val="TableNormal"/>
    <w:uiPriority w:val="59"/>
    <w:rsid w:val="00EA37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40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75DF7D9-3A84-0F44-A430-90313A9FD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5</Words>
  <Characters>1397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wnen</dc:creator>
  <cp:lastModifiedBy>I</cp:lastModifiedBy>
  <cp:revision>2</cp:revision>
  <cp:lastPrinted>2020-10-20T23:49:00Z</cp:lastPrinted>
  <dcterms:created xsi:type="dcterms:W3CDTF">2021-01-25T01:09:00Z</dcterms:created>
  <dcterms:modified xsi:type="dcterms:W3CDTF">2021-01-25T01:09:00Z</dcterms:modified>
</cp:coreProperties>
</file>